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D7528" w14:textId="1BF39F43" w:rsidR="008827E6" w:rsidRDefault="008827E6" w:rsidP="008827E6"/>
    <w:p w14:paraId="6C3182E9" w14:textId="77777777" w:rsidR="008827E6" w:rsidRDefault="008827E6" w:rsidP="008827E6"/>
    <w:p w14:paraId="1AC53E4C" w14:textId="77777777" w:rsidR="008827E6" w:rsidRPr="008827E6" w:rsidRDefault="008827E6" w:rsidP="008827E6"/>
    <w:p w14:paraId="48A05F7B" w14:textId="77777777" w:rsidR="00FE2958" w:rsidRDefault="00FC3673" w:rsidP="00FE2958">
      <w:pPr>
        <w:pStyle w:val="Title"/>
      </w:pPr>
      <w:r>
        <w:rPr>
          <w:noProof/>
          <w:lang w:val="id-ID"/>
        </w:rPr>
        <w:drawing>
          <wp:inline distT="0" distB="0" distL="0" distR="0" wp14:anchorId="21B2DB62" wp14:editId="4F38C5C6">
            <wp:extent cx="2642400" cy="1911600"/>
            <wp:effectExtent l="0" t="0" r="0" b="635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00" cy="1911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BD20A" w14:textId="77777777" w:rsidR="00FE2958" w:rsidRDefault="00FE2958" w:rsidP="00080E45">
      <w:pPr>
        <w:pStyle w:val="Title"/>
      </w:pPr>
    </w:p>
    <w:p w14:paraId="70314392" w14:textId="596953F0" w:rsidR="00FE2958" w:rsidRPr="00ED238E" w:rsidRDefault="00C868FB" w:rsidP="00FE2958">
      <w:pPr>
        <w:pStyle w:val="Title"/>
        <w:rPr>
          <w:b/>
          <w:bCs/>
        </w:rPr>
      </w:pPr>
      <w:r>
        <w:rPr>
          <w:b/>
          <w:bCs/>
        </w:rPr>
        <w:t>Computational Physics</w:t>
      </w:r>
    </w:p>
    <w:p w14:paraId="2CFA26DC" w14:textId="77777777" w:rsidR="00A51360" w:rsidRPr="00ED238E" w:rsidRDefault="00A51360" w:rsidP="00347418">
      <w:pPr>
        <w:pStyle w:val="Title"/>
        <w:pBdr>
          <w:bottom w:val="single" w:sz="12" w:space="1" w:color="0090D1"/>
        </w:pBdr>
        <w:rPr>
          <w:b/>
          <w:bCs/>
        </w:rPr>
      </w:pPr>
    </w:p>
    <w:p w14:paraId="13B19247" w14:textId="38AF3C05" w:rsidR="00DD00A4" w:rsidRPr="00ED238E" w:rsidRDefault="00141B31" w:rsidP="00347418">
      <w:pPr>
        <w:pStyle w:val="Title"/>
        <w:pBdr>
          <w:bottom w:val="single" w:sz="12" w:space="1" w:color="0090D1"/>
        </w:pBdr>
        <w:rPr>
          <w:b/>
          <w:bCs/>
        </w:rPr>
      </w:pPr>
      <w:r>
        <w:rPr>
          <w:b/>
          <w:bCs/>
        </w:rPr>
        <w:t>Qualification Case</w:t>
      </w:r>
    </w:p>
    <w:p w14:paraId="7D864DE8" w14:textId="77777777" w:rsidR="003020FB" w:rsidRDefault="003020FB" w:rsidP="00476AEB">
      <w:pPr>
        <w:rPr>
          <w:b/>
          <w:sz w:val="36"/>
        </w:rPr>
      </w:pPr>
    </w:p>
    <w:p w14:paraId="19F6C696" w14:textId="1CEDDB66" w:rsidR="00D331CE" w:rsidRPr="00FA74B8" w:rsidRDefault="008827E6" w:rsidP="00D331CE">
      <w:pPr>
        <w:rPr>
          <w:b/>
          <w:sz w:val="36"/>
        </w:rPr>
      </w:pPr>
      <w:r>
        <w:rPr>
          <w:b/>
          <w:sz w:val="36"/>
        </w:rPr>
        <w:t xml:space="preserve">Last Updated: </w:t>
      </w:r>
      <w:r w:rsidR="00141B31">
        <w:rPr>
          <w:b/>
          <w:sz w:val="36"/>
        </w:rPr>
        <w:t>Even</w:t>
      </w:r>
      <w:r w:rsidR="0096682E">
        <w:rPr>
          <w:b/>
          <w:sz w:val="36"/>
        </w:rPr>
        <w:t xml:space="preserve"> Semester 2022-2023</w:t>
      </w:r>
    </w:p>
    <w:p w14:paraId="3BC30573" w14:textId="156F9310" w:rsidR="008827E6" w:rsidRDefault="008827E6">
      <w:pPr>
        <w:rPr>
          <w:sz w:val="32"/>
        </w:rPr>
      </w:pPr>
      <w:r>
        <w:rPr>
          <w:sz w:val="32"/>
        </w:rPr>
        <w:br w:type="page"/>
      </w:r>
    </w:p>
    <w:p w14:paraId="2B00F06B" w14:textId="37AC1136" w:rsidR="00505D7D" w:rsidRPr="00505D7D" w:rsidRDefault="00201ACA" w:rsidP="00505D7D">
      <w:pPr>
        <w:pStyle w:val="Heading1"/>
        <w:rPr>
          <w:b/>
          <w:bCs/>
        </w:rPr>
      </w:pPr>
      <w:r>
        <w:rPr>
          <w:b/>
          <w:bCs/>
        </w:rPr>
        <w:lastRenderedPageBreak/>
        <w:t>Kriteria</w:t>
      </w:r>
    </w:p>
    <w:p w14:paraId="6DD6BD4F" w14:textId="12FE3E48" w:rsidR="00201ACA" w:rsidRPr="00FD33B9" w:rsidRDefault="00201ACA" w:rsidP="009C3EA9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  <w:highlight w:val="yellow"/>
        </w:rPr>
      </w:pPr>
      <w:r w:rsidRPr="00FD33B9">
        <w:rPr>
          <w:sz w:val="24"/>
          <w:szCs w:val="24"/>
          <w:highlight w:val="yellow"/>
        </w:rPr>
        <w:t xml:space="preserve">Silakan </w:t>
      </w:r>
      <w:r w:rsidR="00A57F4F" w:rsidRPr="00FD33B9">
        <w:rPr>
          <w:sz w:val="24"/>
          <w:szCs w:val="24"/>
          <w:highlight w:val="yellow"/>
        </w:rPr>
        <w:t xml:space="preserve">kerjakan </w:t>
      </w:r>
      <w:r w:rsidRPr="00FD33B9">
        <w:rPr>
          <w:sz w:val="24"/>
          <w:szCs w:val="24"/>
          <w:highlight w:val="yellow"/>
        </w:rPr>
        <w:t xml:space="preserve">soal dengan </w:t>
      </w:r>
      <w:r w:rsidR="00A57F4F" w:rsidRPr="00FD33B9">
        <w:rPr>
          <w:sz w:val="24"/>
          <w:szCs w:val="24"/>
          <w:highlight w:val="yellow"/>
        </w:rPr>
        <w:t xml:space="preserve">kriteria </w:t>
      </w:r>
      <w:r w:rsidRPr="00FD33B9">
        <w:rPr>
          <w:sz w:val="24"/>
          <w:szCs w:val="24"/>
          <w:highlight w:val="yellow"/>
        </w:rPr>
        <w:t>sebagai berikut:</w:t>
      </w:r>
    </w:p>
    <w:p w14:paraId="509FA7B1" w14:textId="1FED2D1A" w:rsidR="00C868FB" w:rsidRPr="00FD33B9" w:rsidRDefault="00F96420" w:rsidP="00C868FB">
      <w:pPr>
        <w:pStyle w:val="ListParagraph"/>
        <w:numPr>
          <w:ilvl w:val="1"/>
          <w:numId w:val="4"/>
        </w:numPr>
        <w:spacing w:after="0" w:line="360" w:lineRule="auto"/>
        <w:ind w:left="810"/>
        <w:jc w:val="both"/>
        <w:rPr>
          <w:sz w:val="24"/>
          <w:szCs w:val="24"/>
          <w:highlight w:val="yellow"/>
        </w:rPr>
      </w:pPr>
      <w:r w:rsidRPr="00FD33B9">
        <w:rPr>
          <w:sz w:val="24"/>
          <w:szCs w:val="24"/>
          <w:highlight w:val="yellow"/>
        </w:rPr>
        <w:t>Silakan gunakan charger</w:t>
      </w:r>
      <w:r w:rsidR="00406F1F" w:rsidRPr="00FD33B9">
        <w:rPr>
          <w:sz w:val="24"/>
          <w:szCs w:val="24"/>
          <w:highlight w:val="yellow"/>
        </w:rPr>
        <w:t xml:space="preserve"> atau adaptor</w:t>
      </w:r>
      <w:r w:rsidRPr="00FD33B9">
        <w:rPr>
          <w:sz w:val="24"/>
          <w:szCs w:val="24"/>
          <w:highlight w:val="yellow"/>
        </w:rPr>
        <w:t xml:space="preserve"> smartphone/laptop kalian masing-masing untuk diambil value </w:t>
      </w:r>
      <w:r w:rsidRPr="00FD33B9">
        <w:rPr>
          <w:b/>
          <w:bCs/>
          <w:sz w:val="24"/>
          <w:szCs w:val="24"/>
          <w:highlight w:val="yellow"/>
        </w:rPr>
        <w:t>output voltage</w:t>
      </w:r>
      <w:r w:rsidRPr="00FD33B9">
        <w:rPr>
          <w:sz w:val="24"/>
          <w:szCs w:val="24"/>
          <w:highlight w:val="yellow"/>
        </w:rPr>
        <w:t xml:space="preserve"> dan </w:t>
      </w:r>
      <w:r w:rsidRPr="00FD33B9">
        <w:rPr>
          <w:b/>
          <w:bCs/>
          <w:sz w:val="24"/>
          <w:szCs w:val="24"/>
          <w:highlight w:val="yellow"/>
        </w:rPr>
        <w:t>output current</w:t>
      </w:r>
      <w:r w:rsidRPr="00FD33B9">
        <w:rPr>
          <w:sz w:val="24"/>
          <w:szCs w:val="24"/>
          <w:highlight w:val="yellow"/>
        </w:rPr>
        <w:t>.</w:t>
      </w:r>
    </w:p>
    <w:p w14:paraId="0D80ADDB" w14:textId="77777777" w:rsidR="00F96420" w:rsidRPr="00FD33B9" w:rsidRDefault="00F96420" w:rsidP="00C868FB">
      <w:pPr>
        <w:pStyle w:val="ListParagraph"/>
        <w:numPr>
          <w:ilvl w:val="1"/>
          <w:numId w:val="4"/>
        </w:numPr>
        <w:spacing w:after="0" w:line="360" w:lineRule="auto"/>
        <w:ind w:left="810"/>
        <w:jc w:val="both"/>
        <w:rPr>
          <w:sz w:val="24"/>
          <w:szCs w:val="24"/>
          <w:highlight w:val="yellow"/>
        </w:rPr>
      </w:pPr>
      <w:r w:rsidRPr="00FD33B9">
        <w:rPr>
          <w:sz w:val="24"/>
          <w:szCs w:val="24"/>
          <w:highlight w:val="yellow"/>
        </w:rPr>
        <w:t xml:space="preserve">Pilih negara untuk mendapatkan </w:t>
      </w:r>
      <w:r w:rsidRPr="00FD33B9">
        <w:rPr>
          <w:b/>
          <w:bCs/>
          <w:sz w:val="24"/>
          <w:szCs w:val="24"/>
          <w:highlight w:val="yellow"/>
        </w:rPr>
        <w:t>standard voltage</w:t>
      </w:r>
      <w:r w:rsidRPr="00FD33B9">
        <w:rPr>
          <w:sz w:val="24"/>
          <w:szCs w:val="24"/>
          <w:highlight w:val="yellow"/>
        </w:rPr>
        <w:t xml:space="preserve"> dan </w:t>
      </w:r>
      <w:r w:rsidRPr="00FD33B9">
        <w:rPr>
          <w:b/>
          <w:bCs/>
          <w:sz w:val="24"/>
          <w:szCs w:val="24"/>
          <w:highlight w:val="yellow"/>
        </w:rPr>
        <w:t>standard frequency</w:t>
      </w:r>
      <w:r w:rsidRPr="00FD33B9">
        <w:rPr>
          <w:sz w:val="24"/>
          <w:szCs w:val="24"/>
          <w:highlight w:val="yellow"/>
        </w:rPr>
        <w:t>. Masing-masing asisten harus berbeda negaranya, silakan lakukan listing.</w:t>
      </w:r>
    </w:p>
    <w:p w14:paraId="2167A4FF" w14:textId="14085929" w:rsidR="00F96420" w:rsidRPr="00FD33B9" w:rsidRDefault="00F96420" w:rsidP="00C868FB">
      <w:pPr>
        <w:pStyle w:val="ListParagraph"/>
        <w:numPr>
          <w:ilvl w:val="1"/>
          <w:numId w:val="4"/>
        </w:numPr>
        <w:spacing w:after="0" w:line="360" w:lineRule="auto"/>
        <w:ind w:left="810"/>
        <w:jc w:val="both"/>
        <w:rPr>
          <w:sz w:val="24"/>
          <w:szCs w:val="24"/>
          <w:highlight w:val="yellow"/>
        </w:rPr>
      </w:pPr>
      <w:r w:rsidRPr="00FD33B9">
        <w:rPr>
          <w:sz w:val="24"/>
          <w:szCs w:val="24"/>
          <w:highlight w:val="yellow"/>
        </w:rPr>
        <w:t xml:space="preserve">Hitung </w:t>
      </w:r>
      <w:r w:rsidRPr="00FD33B9">
        <w:rPr>
          <w:b/>
          <w:bCs/>
          <w:sz w:val="24"/>
          <w:szCs w:val="24"/>
          <w:highlight w:val="yellow"/>
        </w:rPr>
        <w:t>peak voltage</w:t>
      </w:r>
      <w:r w:rsidRPr="00FD33B9">
        <w:rPr>
          <w:sz w:val="24"/>
          <w:szCs w:val="24"/>
          <w:highlight w:val="yellow"/>
        </w:rPr>
        <w:t xml:space="preserve"> dan </w:t>
      </w:r>
      <w:r w:rsidRPr="00FD33B9">
        <w:rPr>
          <w:b/>
          <w:bCs/>
          <w:sz w:val="24"/>
          <w:szCs w:val="24"/>
          <w:highlight w:val="yellow"/>
        </w:rPr>
        <w:t>equivalent resistor value</w:t>
      </w:r>
      <w:r w:rsidRPr="00FD33B9">
        <w:rPr>
          <w:sz w:val="24"/>
          <w:szCs w:val="24"/>
          <w:highlight w:val="yellow"/>
        </w:rPr>
        <w:t>.</w:t>
      </w:r>
    </w:p>
    <w:p w14:paraId="07D46681" w14:textId="2D3E56F9" w:rsidR="00F96420" w:rsidRPr="008E6AA6" w:rsidRDefault="00F96420" w:rsidP="00C868FB">
      <w:pPr>
        <w:pStyle w:val="ListParagraph"/>
        <w:numPr>
          <w:ilvl w:val="1"/>
          <w:numId w:val="4"/>
        </w:numPr>
        <w:spacing w:after="0" w:line="360" w:lineRule="auto"/>
        <w:ind w:left="810"/>
        <w:jc w:val="both"/>
        <w:rPr>
          <w:sz w:val="24"/>
          <w:szCs w:val="24"/>
          <w:highlight w:val="yellow"/>
        </w:rPr>
      </w:pPr>
      <w:r w:rsidRPr="008E6AA6">
        <w:rPr>
          <w:b/>
          <w:bCs/>
          <w:sz w:val="24"/>
          <w:szCs w:val="24"/>
          <w:highlight w:val="yellow"/>
        </w:rPr>
        <w:t>Set</w:t>
      </w:r>
      <w:r w:rsidRPr="008E6AA6">
        <w:rPr>
          <w:sz w:val="24"/>
          <w:szCs w:val="24"/>
          <w:highlight w:val="yellow"/>
        </w:rPr>
        <w:t xml:space="preserve"> </w:t>
      </w:r>
      <w:r w:rsidRPr="008E6AA6">
        <w:rPr>
          <w:b/>
          <w:bCs/>
          <w:sz w:val="24"/>
          <w:szCs w:val="24"/>
          <w:highlight w:val="yellow"/>
        </w:rPr>
        <w:t>value</w:t>
      </w:r>
      <w:r w:rsidRPr="008E6AA6">
        <w:rPr>
          <w:sz w:val="24"/>
          <w:szCs w:val="24"/>
          <w:highlight w:val="yellow"/>
        </w:rPr>
        <w:t xml:space="preserve"> </w:t>
      </w:r>
      <w:r w:rsidRPr="008E6AA6">
        <w:rPr>
          <w:b/>
          <w:bCs/>
          <w:sz w:val="24"/>
          <w:szCs w:val="24"/>
          <w:highlight w:val="yellow"/>
        </w:rPr>
        <w:t>parameter</w:t>
      </w:r>
      <w:r w:rsidRPr="008E6AA6">
        <w:rPr>
          <w:sz w:val="24"/>
          <w:szCs w:val="24"/>
          <w:highlight w:val="yellow"/>
        </w:rPr>
        <w:t xml:space="preserve"> untuk setiap komponen rangkaian RLC</w:t>
      </w:r>
      <w:r w:rsidR="00406F1F" w:rsidRPr="008E6AA6">
        <w:rPr>
          <w:sz w:val="24"/>
          <w:szCs w:val="24"/>
          <w:highlight w:val="yellow"/>
        </w:rPr>
        <w:t xml:space="preserve"> charger atau adaptor</w:t>
      </w:r>
      <w:r w:rsidRPr="008E6AA6">
        <w:rPr>
          <w:sz w:val="24"/>
          <w:szCs w:val="24"/>
          <w:highlight w:val="yellow"/>
        </w:rPr>
        <w:t xml:space="preserve"> </w:t>
      </w:r>
      <w:r w:rsidR="00406F1F" w:rsidRPr="008E6AA6">
        <w:rPr>
          <w:sz w:val="24"/>
          <w:szCs w:val="24"/>
          <w:highlight w:val="yellow"/>
        </w:rPr>
        <w:t>(AC source, resistor, diode, capacitor, inductor, voltmeter, and ammeter) dan pastikan value-value tersebut dapat menyuplai DC input yang stabil.</w:t>
      </w:r>
    </w:p>
    <w:p w14:paraId="20008B32" w14:textId="2E436C9C" w:rsidR="00406F1F" w:rsidRPr="008E6AA6" w:rsidRDefault="00406F1F" w:rsidP="00C868FB">
      <w:pPr>
        <w:pStyle w:val="ListParagraph"/>
        <w:numPr>
          <w:ilvl w:val="1"/>
          <w:numId w:val="4"/>
        </w:numPr>
        <w:spacing w:after="0" w:line="360" w:lineRule="auto"/>
        <w:ind w:left="810"/>
        <w:jc w:val="both"/>
        <w:rPr>
          <w:sz w:val="24"/>
          <w:szCs w:val="24"/>
          <w:highlight w:val="yellow"/>
        </w:rPr>
      </w:pPr>
      <w:r w:rsidRPr="008E6AA6">
        <w:rPr>
          <w:b/>
          <w:bCs/>
          <w:sz w:val="24"/>
          <w:szCs w:val="24"/>
          <w:highlight w:val="yellow"/>
        </w:rPr>
        <w:t>Export</w:t>
      </w:r>
      <w:r w:rsidRPr="008E6AA6">
        <w:rPr>
          <w:sz w:val="24"/>
          <w:szCs w:val="24"/>
          <w:highlight w:val="yellow"/>
        </w:rPr>
        <w:t xml:space="preserve"> perubahan </w:t>
      </w:r>
      <w:r w:rsidRPr="008E6AA6">
        <w:rPr>
          <w:b/>
          <w:bCs/>
          <w:sz w:val="24"/>
          <w:szCs w:val="24"/>
          <w:highlight w:val="yellow"/>
        </w:rPr>
        <w:t>V-load</w:t>
      </w:r>
      <w:r w:rsidRPr="008E6AA6">
        <w:rPr>
          <w:sz w:val="24"/>
          <w:szCs w:val="24"/>
          <w:highlight w:val="yellow"/>
        </w:rPr>
        <w:t>,</w:t>
      </w:r>
      <w:r w:rsidR="00DA258F" w:rsidRPr="008E6AA6">
        <w:rPr>
          <w:sz w:val="24"/>
          <w:szCs w:val="24"/>
          <w:highlight w:val="yellow"/>
        </w:rPr>
        <w:t xml:space="preserve"> dan</w:t>
      </w:r>
      <w:r w:rsidRPr="008E6AA6">
        <w:rPr>
          <w:sz w:val="24"/>
          <w:szCs w:val="24"/>
          <w:highlight w:val="yellow"/>
        </w:rPr>
        <w:t xml:space="preserve"> </w:t>
      </w:r>
      <w:r w:rsidRPr="008E6AA6">
        <w:rPr>
          <w:b/>
          <w:bCs/>
          <w:sz w:val="24"/>
          <w:szCs w:val="24"/>
          <w:highlight w:val="yellow"/>
        </w:rPr>
        <w:t>I-Load</w:t>
      </w:r>
      <w:r w:rsidRPr="008E6AA6">
        <w:rPr>
          <w:sz w:val="24"/>
          <w:szCs w:val="24"/>
          <w:highlight w:val="yellow"/>
        </w:rPr>
        <w:t xml:space="preserve"> </w:t>
      </w:r>
      <w:r w:rsidR="00D15900" w:rsidRPr="008E6AA6">
        <w:rPr>
          <w:sz w:val="24"/>
          <w:szCs w:val="24"/>
          <w:highlight w:val="yellow"/>
        </w:rPr>
        <w:t>dalam graph plotting</w:t>
      </w:r>
      <w:r w:rsidRPr="008E6AA6">
        <w:rPr>
          <w:sz w:val="24"/>
          <w:szCs w:val="24"/>
          <w:highlight w:val="yellow"/>
        </w:rPr>
        <w:t xml:space="preserve">, analisa dan berikan penjelasan singkat kenapa design rangkaian listrik RLC circuit yang </w:t>
      </w:r>
      <w:proofErr w:type="spellStart"/>
      <w:r w:rsidRPr="008E6AA6">
        <w:rPr>
          <w:sz w:val="24"/>
          <w:szCs w:val="24"/>
          <w:highlight w:val="yellow"/>
        </w:rPr>
        <w:t>anda</w:t>
      </w:r>
      <w:proofErr w:type="spellEnd"/>
      <w:r w:rsidRPr="008E6AA6">
        <w:rPr>
          <w:sz w:val="24"/>
          <w:szCs w:val="24"/>
          <w:highlight w:val="yellow"/>
        </w:rPr>
        <w:t xml:space="preserve"> buat cukup aman &amp; stabil untuk digunakan.</w:t>
      </w:r>
    </w:p>
    <w:p w14:paraId="0D35007F" w14:textId="451452CD" w:rsidR="00406F1F" w:rsidRPr="008E6AA6" w:rsidRDefault="00406F1F" w:rsidP="00C868FB">
      <w:pPr>
        <w:pStyle w:val="ListParagraph"/>
        <w:numPr>
          <w:ilvl w:val="1"/>
          <w:numId w:val="4"/>
        </w:numPr>
        <w:spacing w:after="0" w:line="360" w:lineRule="auto"/>
        <w:ind w:left="810"/>
        <w:jc w:val="both"/>
        <w:rPr>
          <w:sz w:val="24"/>
          <w:szCs w:val="24"/>
          <w:highlight w:val="yellow"/>
        </w:rPr>
      </w:pPr>
      <w:r w:rsidRPr="008E6AA6">
        <w:rPr>
          <w:b/>
          <w:bCs/>
          <w:sz w:val="24"/>
          <w:szCs w:val="24"/>
          <w:highlight w:val="yellow"/>
        </w:rPr>
        <w:t>Lampirkan</w:t>
      </w:r>
      <w:r w:rsidRPr="008E6AA6">
        <w:rPr>
          <w:sz w:val="24"/>
          <w:szCs w:val="24"/>
          <w:highlight w:val="yellow"/>
        </w:rPr>
        <w:t xml:space="preserve"> hal-hal berikut:</w:t>
      </w:r>
    </w:p>
    <w:p w14:paraId="0F49A201" w14:textId="2E35B08D" w:rsidR="00406F1F" w:rsidRPr="008E6AA6" w:rsidRDefault="00406F1F" w:rsidP="00406F1F">
      <w:pPr>
        <w:pStyle w:val="ListParagraph"/>
        <w:numPr>
          <w:ilvl w:val="2"/>
          <w:numId w:val="4"/>
        </w:numPr>
        <w:spacing w:line="360" w:lineRule="auto"/>
        <w:ind w:left="1260" w:hanging="270"/>
        <w:jc w:val="both"/>
        <w:rPr>
          <w:bCs/>
          <w:noProof/>
          <w:highlight w:val="yellow"/>
          <w:lang w:val="en-HK"/>
        </w:rPr>
      </w:pPr>
      <w:r w:rsidRPr="008E6AA6">
        <w:rPr>
          <w:bCs/>
          <w:noProof/>
          <w:highlight w:val="yellow"/>
          <w:lang w:val="en-HK"/>
        </w:rPr>
        <w:t>Component values (AC source, resistor, diode, capacitor, inductor, voltmeter, and ammeter).</w:t>
      </w:r>
    </w:p>
    <w:p w14:paraId="133B87FC" w14:textId="65E31249" w:rsidR="00406F1F" w:rsidRPr="008E6AA6" w:rsidRDefault="00406F1F" w:rsidP="00406F1F">
      <w:pPr>
        <w:pStyle w:val="ListParagraph"/>
        <w:numPr>
          <w:ilvl w:val="2"/>
          <w:numId w:val="4"/>
        </w:numPr>
        <w:spacing w:line="360" w:lineRule="auto"/>
        <w:ind w:left="1260" w:hanging="270"/>
        <w:jc w:val="both"/>
        <w:rPr>
          <w:bCs/>
          <w:noProof/>
          <w:highlight w:val="yellow"/>
          <w:lang w:val="en-HK"/>
        </w:rPr>
      </w:pPr>
      <w:r w:rsidRPr="008E6AA6">
        <w:rPr>
          <w:bCs/>
          <w:noProof/>
          <w:highlight w:val="yellow"/>
          <w:lang w:val="en-HK"/>
        </w:rPr>
        <w:t>Hasil export output graphs.</w:t>
      </w:r>
    </w:p>
    <w:p w14:paraId="6DDC9C3F" w14:textId="1E50480C" w:rsidR="00406F1F" w:rsidRPr="008E6AA6" w:rsidRDefault="00406F1F" w:rsidP="00406F1F">
      <w:pPr>
        <w:pStyle w:val="ListParagraph"/>
        <w:numPr>
          <w:ilvl w:val="2"/>
          <w:numId w:val="4"/>
        </w:numPr>
        <w:spacing w:line="360" w:lineRule="auto"/>
        <w:ind w:left="1260" w:hanging="270"/>
        <w:jc w:val="both"/>
        <w:rPr>
          <w:bCs/>
          <w:noProof/>
          <w:highlight w:val="yellow"/>
          <w:lang w:val="en-HK"/>
        </w:rPr>
      </w:pPr>
      <w:r w:rsidRPr="008E6AA6">
        <w:rPr>
          <w:bCs/>
          <w:noProof/>
          <w:highlight w:val="yellow"/>
          <w:lang w:val="en-HK"/>
        </w:rPr>
        <w:t>Penjelasan design circuit RLC.</w:t>
      </w:r>
    </w:p>
    <w:p w14:paraId="5EB3A62F" w14:textId="77777777" w:rsidR="009C3EA9" w:rsidRPr="008E6AA6" w:rsidRDefault="009C3EA9" w:rsidP="009C3EA9">
      <w:pPr>
        <w:pStyle w:val="Heading1"/>
        <w:rPr>
          <w:b/>
          <w:bCs/>
          <w:highlight w:val="yellow"/>
        </w:rPr>
      </w:pPr>
      <w:r w:rsidRPr="008E6AA6">
        <w:rPr>
          <w:b/>
          <w:bCs/>
          <w:highlight w:val="yellow"/>
        </w:rPr>
        <w:t>Komponen Penilaian</w:t>
      </w:r>
    </w:p>
    <w:p w14:paraId="61F3D23E" w14:textId="6CF4F2A6" w:rsidR="00DA258F" w:rsidRPr="008E6AA6" w:rsidRDefault="00DA258F" w:rsidP="009C3EA9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  <w:highlight w:val="yellow"/>
        </w:rPr>
      </w:pPr>
      <w:r w:rsidRPr="008E6AA6">
        <w:rPr>
          <w:sz w:val="24"/>
          <w:szCs w:val="24"/>
          <w:highlight w:val="yellow"/>
        </w:rPr>
        <w:t xml:space="preserve">Calculate </w:t>
      </w:r>
      <w:r w:rsidR="007078D8" w:rsidRPr="008E6AA6">
        <w:rPr>
          <w:sz w:val="24"/>
          <w:szCs w:val="24"/>
          <w:highlight w:val="yellow"/>
        </w:rPr>
        <w:t>p</w:t>
      </w:r>
      <w:r w:rsidRPr="008E6AA6">
        <w:rPr>
          <w:sz w:val="24"/>
          <w:szCs w:val="24"/>
          <w:highlight w:val="yellow"/>
        </w:rPr>
        <w:t xml:space="preserve">eak </w:t>
      </w:r>
      <w:r w:rsidR="007078D8" w:rsidRPr="008E6AA6">
        <w:rPr>
          <w:sz w:val="24"/>
          <w:szCs w:val="24"/>
          <w:highlight w:val="yellow"/>
        </w:rPr>
        <w:t>v</w:t>
      </w:r>
      <w:r w:rsidRPr="008E6AA6">
        <w:rPr>
          <w:sz w:val="24"/>
          <w:szCs w:val="24"/>
          <w:highlight w:val="yellow"/>
        </w:rPr>
        <w:t>oltage</w:t>
      </w:r>
    </w:p>
    <w:p w14:paraId="77591A1C" w14:textId="02400463" w:rsidR="009C3EA9" w:rsidRPr="008E6AA6" w:rsidRDefault="00DA258F" w:rsidP="009C3EA9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  <w:highlight w:val="yellow"/>
        </w:rPr>
      </w:pPr>
      <w:r w:rsidRPr="008E6AA6">
        <w:rPr>
          <w:sz w:val="24"/>
          <w:szCs w:val="24"/>
          <w:highlight w:val="yellow"/>
        </w:rPr>
        <w:t xml:space="preserve">Calculate </w:t>
      </w:r>
      <w:r w:rsidR="007078D8" w:rsidRPr="008E6AA6">
        <w:rPr>
          <w:sz w:val="24"/>
          <w:szCs w:val="24"/>
          <w:highlight w:val="yellow"/>
        </w:rPr>
        <w:t>e</w:t>
      </w:r>
      <w:r w:rsidRPr="008E6AA6">
        <w:rPr>
          <w:sz w:val="24"/>
          <w:szCs w:val="24"/>
          <w:highlight w:val="yellow"/>
        </w:rPr>
        <w:t xml:space="preserve">quivalent </w:t>
      </w:r>
      <w:r w:rsidR="007078D8" w:rsidRPr="008E6AA6">
        <w:rPr>
          <w:sz w:val="24"/>
          <w:szCs w:val="24"/>
          <w:highlight w:val="yellow"/>
        </w:rPr>
        <w:t>r</w:t>
      </w:r>
      <w:r w:rsidRPr="008E6AA6">
        <w:rPr>
          <w:sz w:val="24"/>
          <w:szCs w:val="24"/>
          <w:highlight w:val="yellow"/>
        </w:rPr>
        <w:t xml:space="preserve">esistor </w:t>
      </w:r>
      <w:r w:rsidR="007078D8" w:rsidRPr="008E6AA6">
        <w:rPr>
          <w:sz w:val="24"/>
          <w:szCs w:val="24"/>
          <w:highlight w:val="yellow"/>
        </w:rPr>
        <w:t>v</w:t>
      </w:r>
      <w:r w:rsidRPr="008E6AA6">
        <w:rPr>
          <w:sz w:val="24"/>
          <w:szCs w:val="24"/>
          <w:highlight w:val="yellow"/>
        </w:rPr>
        <w:t>alue</w:t>
      </w:r>
    </w:p>
    <w:p w14:paraId="5CACD94F" w14:textId="3203D427" w:rsidR="009C3EA9" w:rsidRPr="008E6AA6" w:rsidRDefault="007078D8" w:rsidP="009C3EA9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  <w:highlight w:val="yellow"/>
        </w:rPr>
      </w:pPr>
      <w:r w:rsidRPr="008E6AA6">
        <w:rPr>
          <w:sz w:val="24"/>
          <w:szCs w:val="24"/>
          <w:highlight w:val="yellow"/>
        </w:rPr>
        <w:t>Output graph (current &amp; voltage)</w:t>
      </w:r>
    </w:p>
    <w:p w14:paraId="78FA9CBA" w14:textId="252728EF" w:rsidR="007078D8" w:rsidRPr="008E6AA6" w:rsidRDefault="007078D8" w:rsidP="009C3EA9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  <w:highlight w:val="yellow"/>
        </w:rPr>
      </w:pPr>
      <w:r w:rsidRPr="008E6AA6">
        <w:rPr>
          <w:sz w:val="24"/>
          <w:szCs w:val="24"/>
          <w:highlight w:val="yellow"/>
        </w:rPr>
        <w:t>Circuit components values</w:t>
      </w:r>
    </w:p>
    <w:p w14:paraId="119DC9BF" w14:textId="3C4E4068" w:rsidR="009C3EA9" w:rsidRPr="008E6AA6" w:rsidRDefault="007078D8" w:rsidP="007078D8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  <w:highlight w:val="yellow"/>
        </w:rPr>
      </w:pPr>
      <w:r w:rsidRPr="008E6AA6">
        <w:rPr>
          <w:sz w:val="24"/>
          <w:szCs w:val="24"/>
          <w:highlight w:val="yellow"/>
        </w:rPr>
        <w:t>Analysis &amp; explanation</w:t>
      </w:r>
    </w:p>
    <w:sectPr w:rsidR="009C3EA9" w:rsidRPr="008E6AA6" w:rsidSect="005F1B36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98216" w14:textId="77777777" w:rsidR="004044C1" w:rsidRDefault="004044C1">
      <w:pPr>
        <w:spacing w:after="0" w:line="240" w:lineRule="auto"/>
      </w:pPr>
      <w:r>
        <w:separator/>
      </w:r>
    </w:p>
  </w:endnote>
  <w:endnote w:type="continuationSeparator" w:id="0">
    <w:p w14:paraId="3F8571D3" w14:textId="77777777" w:rsidR="004044C1" w:rsidRDefault="004044C1">
      <w:pPr>
        <w:spacing w:after="0" w:line="240" w:lineRule="auto"/>
      </w:pPr>
      <w:r>
        <w:continuationSeparator/>
      </w:r>
    </w:p>
  </w:endnote>
  <w:endnote w:type="continuationNotice" w:id="1">
    <w:p w14:paraId="4846F910" w14:textId="77777777" w:rsidR="004044C1" w:rsidRDefault="004044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2485" w14:textId="77777777" w:rsidR="00FE2958" w:rsidRDefault="00FC3673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96311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96311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5B063" w14:textId="77777777" w:rsidR="004044C1" w:rsidRDefault="004044C1">
      <w:pPr>
        <w:spacing w:after="0" w:line="240" w:lineRule="auto"/>
      </w:pPr>
      <w:r>
        <w:separator/>
      </w:r>
    </w:p>
  </w:footnote>
  <w:footnote w:type="continuationSeparator" w:id="0">
    <w:p w14:paraId="6E9C04C4" w14:textId="77777777" w:rsidR="004044C1" w:rsidRDefault="004044C1">
      <w:pPr>
        <w:spacing w:after="0" w:line="240" w:lineRule="auto"/>
      </w:pPr>
      <w:r>
        <w:continuationSeparator/>
      </w:r>
    </w:p>
  </w:footnote>
  <w:footnote w:type="continuationNotice" w:id="1">
    <w:p w14:paraId="42EF1DEA" w14:textId="77777777" w:rsidR="004044C1" w:rsidRDefault="004044C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CA47B" w14:textId="31EFCEEE" w:rsidR="00FA74B8" w:rsidRDefault="00141B31" w:rsidP="00FA74B8">
    <w:pPr>
      <w:pStyle w:val="Header"/>
      <w:tabs>
        <w:tab w:val="clear" w:pos="4680"/>
      </w:tabs>
    </w:pPr>
    <w:r>
      <w:t>QC</w:t>
    </w:r>
    <w:r w:rsidR="00F36A00">
      <w:t xml:space="preserve"> </w:t>
    </w:r>
    <w:r w:rsidR="00C868FB">
      <w:t>–</w:t>
    </w:r>
    <w:r w:rsidR="00F36A00">
      <w:t xml:space="preserve"> </w:t>
    </w:r>
    <w:r w:rsidR="00C868FB">
      <w:t>Computational Physics</w:t>
    </w:r>
    <w:r w:rsidR="00FC3673"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C75690C"/>
    <w:multiLevelType w:val="hybridMultilevel"/>
    <w:tmpl w:val="6568E030"/>
    <w:lvl w:ilvl="0" w:tplc="3809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2" w15:restartNumberingAfterBreak="0">
    <w:nsid w:val="200048E4"/>
    <w:multiLevelType w:val="hybridMultilevel"/>
    <w:tmpl w:val="EF9A87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28F1234"/>
    <w:multiLevelType w:val="hybridMultilevel"/>
    <w:tmpl w:val="730E5702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2C232E6"/>
    <w:multiLevelType w:val="hybridMultilevel"/>
    <w:tmpl w:val="B3BE270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7BE6598"/>
    <w:multiLevelType w:val="hybridMultilevel"/>
    <w:tmpl w:val="50589390"/>
    <w:lvl w:ilvl="0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6" w15:restartNumberingAfterBreak="0">
    <w:nsid w:val="2BA51E8F"/>
    <w:multiLevelType w:val="hybridMultilevel"/>
    <w:tmpl w:val="4B64C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0F40AB"/>
    <w:multiLevelType w:val="hybridMultilevel"/>
    <w:tmpl w:val="E7DA3440"/>
    <w:lvl w:ilvl="0" w:tplc="08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2714845"/>
    <w:multiLevelType w:val="hybridMultilevel"/>
    <w:tmpl w:val="A36E3FA2"/>
    <w:lvl w:ilvl="0" w:tplc="F37462BE">
      <w:start w:val="1"/>
      <w:numFmt w:val="decimal"/>
      <w:lvlText w:val="%1."/>
      <w:lvlJc w:val="left"/>
      <w:pPr>
        <w:ind w:left="786" w:hanging="360"/>
      </w:p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>
      <w:start w:val="1"/>
      <w:numFmt w:val="lowerRoman"/>
      <w:lvlText w:val="%3."/>
      <w:lvlJc w:val="right"/>
      <w:pPr>
        <w:ind w:left="2226" w:hanging="180"/>
      </w:pPr>
    </w:lvl>
    <w:lvl w:ilvl="3" w:tplc="0409000F">
      <w:start w:val="1"/>
      <w:numFmt w:val="decimal"/>
      <w:lvlText w:val="%4."/>
      <w:lvlJc w:val="left"/>
      <w:pPr>
        <w:ind w:left="2946" w:hanging="360"/>
      </w:pPr>
    </w:lvl>
    <w:lvl w:ilvl="4" w:tplc="04090019">
      <w:start w:val="1"/>
      <w:numFmt w:val="lowerLetter"/>
      <w:lvlText w:val="%5."/>
      <w:lvlJc w:val="left"/>
      <w:pPr>
        <w:ind w:left="3666" w:hanging="360"/>
      </w:pPr>
    </w:lvl>
    <w:lvl w:ilvl="5" w:tplc="0409001B">
      <w:start w:val="1"/>
      <w:numFmt w:val="lowerRoman"/>
      <w:lvlText w:val="%6."/>
      <w:lvlJc w:val="right"/>
      <w:pPr>
        <w:ind w:left="4386" w:hanging="180"/>
      </w:pPr>
    </w:lvl>
    <w:lvl w:ilvl="6" w:tplc="0409000F">
      <w:start w:val="1"/>
      <w:numFmt w:val="decimal"/>
      <w:lvlText w:val="%7."/>
      <w:lvlJc w:val="left"/>
      <w:pPr>
        <w:ind w:left="5106" w:hanging="360"/>
      </w:pPr>
    </w:lvl>
    <w:lvl w:ilvl="7" w:tplc="04090019">
      <w:start w:val="1"/>
      <w:numFmt w:val="lowerLetter"/>
      <w:lvlText w:val="%8."/>
      <w:lvlJc w:val="left"/>
      <w:pPr>
        <w:ind w:left="5826" w:hanging="360"/>
      </w:pPr>
    </w:lvl>
    <w:lvl w:ilvl="8" w:tplc="0409001B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3E934DA"/>
    <w:multiLevelType w:val="hybridMultilevel"/>
    <w:tmpl w:val="4272643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D18B2"/>
    <w:multiLevelType w:val="hybridMultilevel"/>
    <w:tmpl w:val="BAFC07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3D60C0"/>
    <w:multiLevelType w:val="hybridMultilevel"/>
    <w:tmpl w:val="69382A0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3F4E4178"/>
    <w:multiLevelType w:val="hybridMultilevel"/>
    <w:tmpl w:val="71C2B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67007B"/>
    <w:multiLevelType w:val="hybridMultilevel"/>
    <w:tmpl w:val="6004D3BC"/>
    <w:lvl w:ilvl="0" w:tplc="38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408F0148"/>
    <w:multiLevelType w:val="hybridMultilevel"/>
    <w:tmpl w:val="0004007C"/>
    <w:lvl w:ilvl="0" w:tplc="3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abstractNum w:abstractNumId="15" w15:restartNumberingAfterBreak="0">
    <w:nsid w:val="4179774B"/>
    <w:multiLevelType w:val="hybridMultilevel"/>
    <w:tmpl w:val="86D2B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55D55AB"/>
    <w:multiLevelType w:val="hybridMultilevel"/>
    <w:tmpl w:val="8E828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3B6526"/>
    <w:multiLevelType w:val="hybridMultilevel"/>
    <w:tmpl w:val="0ED8EA9A"/>
    <w:lvl w:ilvl="0" w:tplc="FFFFFFFF">
      <w:start w:val="1"/>
      <w:numFmt w:val="decimal"/>
      <w:lvlText w:val="%1."/>
      <w:lvlJc w:val="left"/>
      <w:pPr>
        <w:ind w:left="2149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2869" w:hanging="360"/>
      </w:pPr>
    </w:lvl>
    <w:lvl w:ilvl="2" w:tplc="FFFFFFFF">
      <w:start w:val="1"/>
      <w:numFmt w:val="lowerRoman"/>
      <w:lvlText w:val="%3."/>
      <w:lvlJc w:val="right"/>
      <w:pPr>
        <w:ind w:left="3589" w:hanging="180"/>
      </w:pPr>
    </w:lvl>
    <w:lvl w:ilvl="3" w:tplc="FFFFFFFF">
      <w:start w:val="1"/>
      <w:numFmt w:val="decimal"/>
      <w:lvlText w:val="%4."/>
      <w:lvlJc w:val="left"/>
      <w:pPr>
        <w:ind w:left="4309" w:hanging="360"/>
      </w:pPr>
    </w:lvl>
    <w:lvl w:ilvl="4" w:tplc="FFFFFFFF">
      <w:start w:val="1"/>
      <w:numFmt w:val="lowerLetter"/>
      <w:lvlText w:val="%5."/>
      <w:lvlJc w:val="left"/>
      <w:pPr>
        <w:ind w:left="5029" w:hanging="360"/>
      </w:pPr>
    </w:lvl>
    <w:lvl w:ilvl="5" w:tplc="FFFFFFFF">
      <w:start w:val="1"/>
      <w:numFmt w:val="lowerRoman"/>
      <w:lvlText w:val="%6."/>
      <w:lvlJc w:val="right"/>
      <w:pPr>
        <w:ind w:left="5749" w:hanging="180"/>
      </w:pPr>
    </w:lvl>
    <w:lvl w:ilvl="6" w:tplc="FFFFFFFF">
      <w:start w:val="1"/>
      <w:numFmt w:val="decimal"/>
      <w:lvlText w:val="%7."/>
      <w:lvlJc w:val="left"/>
      <w:pPr>
        <w:ind w:left="6469" w:hanging="360"/>
      </w:pPr>
    </w:lvl>
    <w:lvl w:ilvl="7" w:tplc="FFFFFFFF">
      <w:start w:val="1"/>
      <w:numFmt w:val="lowerLetter"/>
      <w:lvlText w:val="%8."/>
      <w:lvlJc w:val="left"/>
      <w:pPr>
        <w:ind w:left="7189" w:hanging="360"/>
      </w:pPr>
    </w:lvl>
    <w:lvl w:ilvl="8" w:tplc="FFFFFFFF">
      <w:start w:val="1"/>
      <w:numFmt w:val="lowerRoman"/>
      <w:lvlText w:val="%9."/>
      <w:lvlJc w:val="right"/>
      <w:pPr>
        <w:ind w:left="7909" w:hanging="180"/>
      </w:pPr>
    </w:lvl>
  </w:abstractNum>
  <w:abstractNum w:abstractNumId="18" w15:restartNumberingAfterBreak="0">
    <w:nsid w:val="55F270DF"/>
    <w:multiLevelType w:val="hybridMultilevel"/>
    <w:tmpl w:val="DC6EFDF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57384BB6"/>
    <w:multiLevelType w:val="hybridMultilevel"/>
    <w:tmpl w:val="F3907AF6"/>
    <w:lvl w:ilvl="0" w:tplc="60562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D74F4"/>
    <w:multiLevelType w:val="hybridMultilevel"/>
    <w:tmpl w:val="76F8AA1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598225BA"/>
    <w:multiLevelType w:val="hybridMultilevel"/>
    <w:tmpl w:val="0ED8EA9A"/>
    <w:lvl w:ilvl="0" w:tplc="B4887888">
      <w:start w:val="1"/>
      <w:numFmt w:val="decimal"/>
      <w:lvlText w:val="%1."/>
      <w:lvlJc w:val="left"/>
      <w:pPr>
        <w:ind w:left="2149" w:hanging="360"/>
      </w:pPr>
      <w:rPr>
        <w:b w:val="0"/>
        <w:bCs/>
      </w:rPr>
    </w:lvl>
    <w:lvl w:ilvl="1" w:tplc="08090019">
      <w:start w:val="1"/>
      <w:numFmt w:val="lowerLetter"/>
      <w:lvlText w:val="%2."/>
      <w:lvlJc w:val="left"/>
      <w:pPr>
        <w:ind w:left="2869" w:hanging="360"/>
      </w:pPr>
    </w:lvl>
    <w:lvl w:ilvl="2" w:tplc="0809001B">
      <w:start w:val="1"/>
      <w:numFmt w:val="lowerRoman"/>
      <w:lvlText w:val="%3."/>
      <w:lvlJc w:val="right"/>
      <w:pPr>
        <w:ind w:left="3589" w:hanging="180"/>
      </w:pPr>
    </w:lvl>
    <w:lvl w:ilvl="3" w:tplc="0809000F">
      <w:start w:val="1"/>
      <w:numFmt w:val="decimal"/>
      <w:lvlText w:val="%4."/>
      <w:lvlJc w:val="left"/>
      <w:pPr>
        <w:ind w:left="4309" w:hanging="360"/>
      </w:pPr>
    </w:lvl>
    <w:lvl w:ilvl="4" w:tplc="08090019">
      <w:start w:val="1"/>
      <w:numFmt w:val="lowerLetter"/>
      <w:lvlText w:val="%5."/>
      <w:lvlJc w:val="left"/>
      <w:pPr>
        <w:ind w:left="5029" w:hanging="360"/>
      </w:pPr>
    </w:lvl>
    <w:lvl w:ilvl="5" w:tplc="0809001B">
      <w:start w:val="1"/>
      <w:numFmt w:val="lowerRoman"/>
      <w:lvlText w:val="%6."/>
      <w:lvlJc w:val="right"/>
      <w:pPr>
        <w:ind w:left="5749" w:hanging="180"/>
      </w:pPr>
    </w:lvl>
    <w:lvl w:ilvl="6" w:tplc="0809000F">
      <w:start w:val="1"/>
      <w:numFmt w:val="decimal"/>
      <w:lvlText w:val="%7."/>
      <w:lvlJc w:val="left"/>
      <w:pPr>
        <w:ind w:left="6469" w:hanging="360"/>
      </w:pPr>
    </w:lvl>
    <w:lvl w:ilvl="7" w:tplc="08090019">
      <w:start w:val="1"/>
      <w:numFmt w:val="lowerLetter"/>
      <w:lvlText w:val="%8."/>
      <w:lvlJc w:val="left"/>
      <w:pPr>
        <w:ind w:left="7189" w:hanging="360"/>
      </w:pPr>
    </w:lvl>
    <w:lvl w:ilvl="8" w:tplc="0809001B">
      <w:start w:val="1"/>
      <w:numFmt w:val="lowerRoman"/>
      <w:lvlText w:val="%9."/>
      <w:lvlJc w:val="right"/>
      <w:pPr>
        <w:ind w:left="7909" w:hanging="180"/>
      </w:pPr>
    </w:lvl>
  </w:abstractNum>
  <w:abstractNum w:abstractNumId="22" w15:restartNumberingAfterBreak="0">
    <w:nsid w:val="61F37A13"/>
    <w:multiLevelType w:val="hybridMultilevel"/>
    <w:tmpl w:val="169479F8"/>
    <w:lvl w:ilvl="0" w:tplc="CD1887C2">
      <w:start w:val="1"/>
      <w:numFmt w:val="decimal"/>
      <w:lvlText w:val="%1."/>
      <w:lvlJc w:val="left"/>
      <w:pPr>
        <w:ind w:left="720" w:hanging="360"/>
      </w:pPr>
    </w:lvl>
    <w:lvl w:ilvl="1" w:tplc="8EEA0BB4" w:tentative="1">
      <w:start w:val="1"/>
      <w:numFmt w:val="lowerLetter"/>
      <w:lvlText w:val="%2."/>
      <w:lvlJc w:val="left"/>
      <w:pPr>
        <w:ind w:left="1440" w:hanging="360"/>
      </w:pPr>
    </w:lvl>
    <w:lvl w:ilvl="2" w:tplc="5ED6D2A8" w:tentative="1">
      <w:start w:val="1"/>
      <w:numFmt w:val="lowerRoman"/>
      <w:lvlText w:val="%3."/>
      <w:lvlJc w:val="right"/>
      <w:pPr>
        <w:ind w:left="2160" w:hanging="180"/>
      </w:pPr>
    </w:lvl>
    <w:lvl w:ilvl="3" w:tplc="2AA2059E" w:tentative="1">
      <w:start w:val="1"/>
      <w:numFmt w:val="decimal"/>
      <w:lvlText w:val="%4."/>
      <w:lvlJc w:val="left"/>
      <w:pPr>
        <w:ind w:left="2880" w:hanging="360"/>
      </w:pPr>
    </w:lvl>
    <w:lvl w:ilvl="4" w:tplc="BED0AB08" w:tentative="1">
      <w:start w:val="1"/>
      <w:numFmt w:val="lowerLetter"/>
      <w:lvlText w:val="%5."/>
      <w:lvlJc w:val="left"/>
      <w:pPr>
        <w:ind w:left="3600" w:hanging="360"/>
      </w:pPr>
    </w:lvl>
    <w:lvl w:ilvl="5" w:tplc="D74ADDDC" w:tentative="1">
      <w:start w:val="1"/>
      <w:numFmt w:val="lowerRoman"/>
      <w:lvlText w:val="%6."/>
      <w:lvlJc w:val="right"/>
      <w:pPr>
        <w:ind w:left="4320" w:hanging="180"/>
      </w:pPr>
    </w:lvl>
    <w:lvl w:ilvl="6" w:tplc="D1FA0CFA" w:tentative="1">
      <w:start w:val="1"/>
      <w:numFmt w:val="decimal"/>
      <w:lvlText w:val="%7."/>
      <w:lvlJc w:val="left"/>
      <w:pPr>
        <w:ind w:left="5040" w:hanging="360"/>
      </w:pPr>
    </w:lvl>
    <w:lvl w:ilvl="7" w:tplc="1B247B0E" w:tentative="1">
      <w:start w:val="1"/>
      <w:numFmt w:val="lowerLetter"/>
      <w:lvlText w:val="%8."/>
      <w:lvlJc w:val="left"/>
      <w:pPr>
        <w:ind w:left="5760" w:hanging="360"/>
      </w:pPr>
    </w:lvl>
    <w:lvl w:ilvl="8" w:tplc="2B3AC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085032"/>
    <w:multiLevelType w:val="hybridMultilevel"/>
    <w:tmpl w:val="30B269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9C79A7"/>
    <w:multiLevelType w:val="hybridMultilevel"/>
    <w:tmpl w:val="D3ECB7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8F42173"/>
    <w:multiLevelType w:val="hybridMultilevel"/>
    <w:tmpl w:val="DDA25310"/>
    <w:lvl w:ilvl="0" w:tplc="04090009">
      <w:start w:val="1"/>
      <w:numFmt w:val="bullet"/>
      <w:lvlText w:val=""/>
      <w:lvlJc w:val="left"/>
      <w:pPr>
        <w:ind w:left="114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6A6A28AE"/>
    <w:multiLevelType w:val="hybridMultilevel"/>
    <w:tmpl w:val="85302C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8776C8"/>
    <w:multiLevelType w:val="hybridMultilevel"/>
    <w:tmpl w:val="AF50434A"/>
    <w:lvl w:ilvl="0" w:tplc="291C7ECC">
      <w:start w:val="1"/>
      <w:numFmt w:val="bullet"/>
      <w:lvlText w:val=""/>
      <w:lvlJc w:val="left"/>
      <w:pPr>
        <w:tabs>
          <w:tab w:val="num" w:pos="1420"/>
        </w:tabs>
        <w:ind w:left="1420" w:hanging="3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062C7"/>
    <w:multiLevelType w:val="hybridMultilevel"/>
    <w:tmpl w:val="9FB4553C"/>
    <w:lvl w:ilvl="0" w:tplc="04090009">
      <w:start w:val="1"/>
      <w:numFmt w:val="bullet"/>
      <w:lvlText w:val=""/>
      <w:lvlJc w:val="left"/>
      <w:pPr>
        <w:ind w:left="0" w:firstLine="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53F98"/>
    <w:multiLevelType w:val="hybridMultilevel"/>
    <w:tmpl w:val="449EC08E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7B0249C9"/>
    <w:multiLevelType w:val="hybridMultilevel"/>
    <w:tmpl w:val="E2ACA6D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1" w15:restartNumberingAfterBreak="0">
    <w:nsid w:val="7C7B5392"/>
    <w:multiLevelType w:val="hybridMultilevel"/>
    <w:tmpl w:val="E276476A"/>
    <w:lvl w:ilvl="0" w:tplc="3809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num w:numId="1" w16cid:durableId="97221562">
    <w:abstractNumId w:val="22"/>
  </w:num>
  <w:num w:numId="2" w16cid:durableId="4223843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8097114">
    <w:abstractNumId w:val="6"/>
  </w:num>
  <w:num w:numId="4" w16cid:durableId="223378121">
    <w:abstractNumId w:val="10"/>
  </w:num>
  <w:num w:numId="5" w16cid:durableId="2003000172">
    <w:abstractNumId w:val="27"/>
  </w:num>
  <w:num w:numId="6" w16cid:durableId="351077568">
    <w:abstractNumId w:val="23"/>
  </w:num>
  <w:num w:numId="7" w16cid:durableId="1740052890">
    <w:abstractNumId w:val="18"/>
  </w:num>
  <w:num w:numId="8" w16cid:durableId="1014571544">
    <w:abstractNumId w:val="16"/>
  </w:num>
  <w:num w:numId="9" w16cid:durableId="14215623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11133576">
    <w:abstractNumId w:val="25"/>
  </w:num>
  <w:num w:numId="11" w16cid:durableId="994801102">
    <w:abstractNumId w:val="28"/>
  </w:num>
  <w:num w:numId="12" w16cid:durableId="1403601867">
    <w:abstractNumId w:val="25"/>
  </w:num>
  <w:num w:numId="13" w16cid:durableId="325476154">
    <w:abstractNumId w:val="7"/>
  </w:num>
  <w:num w:numId="14" w16cid:durableId="1919320053">
    <w:abstractNumId w:val="0"/>
  </w:num>
  <w:num w:numId="15" w16cid:durableId="118574974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00829503">
    <w:abstractNumId w:val="5"/>
  </w:num>
  <w:num w:numId="17" w16cid:durableId="2112703105">
    <w:abstractNumId w:val="5"/>
  </w:num>
  <w:num w:numId="18" w16cid:durableId="1788427734">
    <w:abstractNumId w:val="0"/>
  </w:num>
  <w:num w:numId="19" w16cid:durableId="1419208961">
    <w:abstractNumId w:val="5"/>
  </w:num>
  <w:num w:numId="20" w16cid:durableId="1104493011">
    <w:abstractNumId w:val="21"/>
  </w:num>
  <w:num w:numId="21" w16cid:durableId="1029797984">
    <w:abstractNumId w:val="17"/>
  </w:num>
  <w:num w:numId="22" w16cid:durableId="304896561">
    <w:abstractNumId w:val="19"/>
  </w:num>
  <w:num w:numId="23" w16cid:durableId="1473788538">
    <w:abstractNumId w:val="15"/>
  </w:num>
  <w:num w:numId="24" w16cid:durableId="392627586">
    <w:abstractNumId w:val="24"/>
  </w:num>
  <w:num w:numId="25" w16cid:durableId="1845364076">
    <w:abstractNumId w:val="4"/>
  </w:num>
  <w:num w:numId="26" w16cid:durableId="665672921">
    <w:abstractNumId w:val="12"/>
  </w:num>
  <w:num w:numId="27" w16cid:durableId="919024977">
    <w:abstractNumId w:val="2"/>
  </w:num>
  <w:num w:numId="28" w16cid:durableId="357969911">
    <w:abstractNumId w:val="11"/>
  </w:num>
  <w:num w:numId="29" w16cid:durableId="1441990015">
    <w:abstractNumId w:val="29"/>
  </w:num>
  <w:num w:numId="30" w16cid:durableId="265118821">
    <w:abstractNumId w:val="20"/>
  </w:num>
  <w:num w:numId="31" w16cid:durableId="1235897119">
    <w:abstractNumId w:val="30"/>
  </w:num>
  <w:num w:numId="32" w16cid:durableId="661155283">
    <w:abstractNumId w:val="13"/>
  </w:num>
  <w:num w:numId="33" w16cid:durableId="1990745383">
    <w:abstractNumId w:val="31"/>
  </w:num>
  <w:num w:numId="34" w16cid:durableId="2023512398">
    <w:abstractNumId w:val="3"/>
  </w:num>
  <w:num w:numId="35" w16cid:durableId="1247836818">
    <w:abstractNumId w:val="14"/>
  </w:num>
  <w:num w:numId="36" w16cid:durableId="250505029">
    <w:abstractNumId w:val="1"/>
  </w:num>
  <w:num w:numId="37" w16cid:durableId="1046445597">
    <w:abstractNumId w:val="26"/>
  </w:num>
  <w:num w:numId="38" w16cid:durableId="27375025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QwNTUzsjSwtDRR0lEKTi0uzszPAykwqgUAWIr3XSwAAAA="/>
  </w:docVars>
  <w:rsids>
    <w:rsidRoot w:val="00047C28"/>
    <w:rsid w:val="00001E32"/>
    <w:rsid w:val="00002C32"/>
    <w:rsid w:val="00004F9C"/>
    <w:rsid w:val="0001700A"/>
    <w:rsid w:val="000174DB"/>
    <w:rsid w:val="0001750F"/>
    <w:rsid w:val="00042B7F"/>
    <w:rsid w:val="00044B78"/>
    <w:rsid w:val="00046B03"/>
    <w:rsid w:val="00047C28"/>
    <w:rsid w:val="000554C9"/>
    <w:rsid w:val="00056361"/>
    <w:rsid w:val="00070CB2"/>
    <w:rsid w:val="000738CE"/>
    <w:rsid w:val="00080E45"/>
    <w:rsid w:val="00083D14"/>
    <w:rsid w:val="00084DB0"/>
    <w:rsid w:val="00084E3C"/>
    <w:rsid w:val="00087B35"/>
    <w:rsid w:val="00092DEE"/>
    <w:rsid w:val="000930CF"/>
    <w:rsid w:val="00096A9D"/>
    <w:rsid w:val="000A0D69"/>
    <w:rsid w:val="000A4F17"/>
    <w:rsid w:val="000A5987"/>
    <w:rsid w:val="000B37FC"/>
    <w:rsid w:val="000C78E8"/>
    <w:rsid w:val="000D07DE"/>
    <w:rsid w:val="000D35F0"/>
    <w:rsid w:val="000E1040"/>
    <w:rsid w:val="000E2D7B"/>
    <w:rsid w:val="000F0506"/>
    <w:rsid w:val="000F20BE"/>
    <w:rsid w:val="00100205"/>
    <w:rsid w:val="00102A40"/>
    <w:rsid w:val="00107AC2"/>
    <w:rsid w:val="00110359"/>
    <w:rsid w:val="00116B0A"/>
    <w:rsid w:val="0012134D"/>
    <w:rsid w:val="00122818"/>
    <w:rsid w:val="0012621E"/>
    <w:rsid w:val="00126993"/>
    <w:rsid w:val="00130D19"/>
    <w:rsid w:val="00134085"/>
    <w:rsid w:val="0013602F"/>
    <w:rsid w:val="001371C5"/>
    <w:rsid w:val="00141B31"/>
    <w:rsid w:val="00141C56"/>
    <w:rsid w:val="001434C6"/>
    <w:rsid w:val="001438C0"/>
    <w:rsid w:val="001453B8"/>
    <w:rsid w:val="00146C84"/>
    <w:rsid w:val="00147407"/>
    <w:rsid w:val="00147E07"/>
    <w:rsid w:val="00161626"/>
    <w:rsid w:val="001705E8"/>
    <w:rsid w:val="001731BC"/>
    <w:rsid w:val="00177351"/>
    <w:rsid w:val="00177F7E"/>
    <w:rsid w:val="00186EB7"/>
    <w:rsid w:val="00196226"/>
    <w:rsid w:val="001B070D"/>
    <w:rsid w:val="001B4331"/>
    <w:rsid w:val="001B58F2"/>
    <w:rsid w:val="001C00BA"/>
    <w:rsid w:val="001C1A48"/>
    <w:rsid w:val="001C23F4"/>
    <w:rsid w:val="001C3027"/>
    <w:rsid w:val="001C7D8A"/>
    <w:rsid w:val="001D0393"/>
    <w:rsid w:val="001D31B8"/>
    <w:rsid w:val="001E12CC"/>
    <w:rsid w:val="001F2595"/>
    <w:rsid w:val="001F4E1E"/>
    <w:rsid w:val="00201ACA"/>
    <w:rsid w:val="00202E5D"/>
    <w:rsid w:val="00205A9E"/>
    <w:rsid w:val="002151D2"/>
    <w:rsid w:val="00231E86"/>
    <w:rsid w:val="002336E0"/>
    <w:rsid w:val="0023454D"/>
    <w:rsid w:val="002373C4"/>
    <w:rsid w:val="002428C4"/>
    <w:rsid w:val="00242FF8"/>
    <w:rsid w:val="0024342A"/>
    <w:rsid w:val="00243730"/>
    <w:rsid w:val="0024402D"/>
    <w:rsid w:val="00245410"/>
    <w:rsid w:val="002501A0"/>
    <w:rsid w:val="00255AA8"/>
    <w:rsid w:val="00263D8A"/>
    <w:rsid w:val="002645A3"/>
    <w:rsid w:val="00265732"/>
    <w:rsid w:val="0027128C"/>
    <w:rsid w:val="00280192"/>
    <w:rsid w:val="002874BB"/>
    <w:rsid w:val="002A02E0"/>
    <w:rsid w:val="002A1404"/>
    <w:rsid w:val="002A1E08"/>
    <w:rsid w:val="002A7AD9"/>
    <w:rsid w:val="002B2A08"/>
    <w:rsid w:val="002B5E34"/>
    <w:rsid w:val="002C1CBD"/>
    <w:rsid w:val="002C32CE"/>
    <w:rsid w:val="002C5347"/>
    <w:rsid w:val="002D05E1"/>
    <w:rsid w:val="002D1FCD"/>
    <w:rsid w:val="002D2ED1"/>
    <w:rsid w:val="002D301E"/>
    <w:rsid w:val="002E6B24"/>
    <w:rsid w:val="002E6FA4"/>
    <w:rsid w:val="002F1161"/>
    <w:rsid w:val="002F7495"/>
    <w:rsid w:val="0030011D"/>
    <w:rsid w:val="003016E9"/>
    <w:rsid w:val="003020FB"/>
    <w:rsid w:val="0030254F"/>
    <w:rsid w:val="00302D74"/>
    <w:rsid w:val="00305A4B"/>
    <w:rsid w:val="00306FA7"/>
    <w:rsid w:val="00313983"/>
    <w:rsid w:val="00317ECF"/>
    <w:rsid w:val="00331FFC"/>
    <w:rsid w:val="00342AF9"/>
    <w:rsid w:val="00347418"/>
    <w:rsid w:val="00352D90"/>
    <w:rsid w:val="00353149"/>
    <w:rsid w:val="00363B86"/>
    <w:rsid w:val="00363FBF"/>
    <w:rsid w:val="003651A1"/>
    <w:rsid w:val="0037197F"/>
    <w:rsid w:val="00373E9D"/>
    <w:rsid w:val="00387CFA"/>
    <w:rsid w:val="003909CD"/>
    <w:rsid w:val="00396F0C"/>
    <w:rsid w:val="003A3D94"/>
    <w:rsid w:val="003A72F8"/>
    <w:rsid w:val="003B5947"/>
    <w:rsid w:val="003B7926"/>
    <w:rsid w:val="003B7DD4"/>
    <w:rsid w:val="003C2328"/>
    <w:rsid w:val="003C2A82"/>
    <w:rsid w:val="003C2BE7"/>
    <w:rsid w:val="003C69BA"/>
    <w:rsid w:val="003E11BD"/>
    <w:rsid w:val="003E1CC8"/>
    <w:rsid w:val="003E6D57"/>
    <w:rsid w:val="003F1809"/>
    <w:rsid w:val="003F2378"/>
    <w:rsid w:val="003F56F8"/>
    <w:rsid w:val="003F7F88"/>
    <w:rsid w:val="004044C1"/>
    <w:rsid w:val="004044C7"/>
    <w:rsid w:val="00405CB6"/>
    <w:rsid w:val="00406F1F"/>
    <w:rsid w:val="00412E88"/>
    <w:rsid w:val="00413CAB"/>
    <w:rsid w:val="004221CD"/>
    <w:rsid w:val="00424A62"/>
    <w:rsid w:val="00427641"/>
    <w:rsid w:val="004313EC"/>
    <w:rsid w:val="00442321"/>
    <w:rsid w:val="00444D90"/>
    <w:rsid w:val="0045012A"/>
    <w:rsid w:val="00451FD6"/>
    <w:rsid w:val="00460820"/>
    <w:rsid w:val="00461651"/>
    <w:rsid w:val="0046372B"/>
    <w:rsid w:val="0047297A"/>
    <w:rsid w:val="00476AEB"/>
    <w:rsid w:val="00483488"/>
    <w:rsid w:val="0049794D"/>
    <w:rsid w:val="004A4DC0"/>
    <w:rsid w:val="004A7F23"/>
    <w:rsid w:val="004B6A6E"/>
    <w:rsid w:val="004C28F6"/>
    <w:rsid w:val="004C5ED1"/>
    <w:rsid w:val="004C60F3"/>
    <w:rsid w:val="004C66A1"/>
    <w:rsid w:val="004E032C"/>
    <w:rsid w:val="004F6D67"/>
    <w:rsid w:val="005004BE"/>
    <w:rsid w:val="00501370"/>
    <w:rsid w:val="00502395"/>
    <w:rsid w:val="00502692"/>
    <w:rsid w:val="00505D7D"/>
    <w:rsid w:val="005065EE"/>
    <w:rsid w:val="00506D67"/>
    <w:rsid w:val="0051543D"/>
    <w:rsid w:val="0051550A"/>
    <w:rsid w:val="00520FB1"/>
    <w:rsid w:val="005251CA"/>
    <w:rsid w:val="00530A66"/>
    <w:rsid w:val="00531511"/>
    <w:rsid w:val="00536147"/>
    <w:rsid w:val="005443FF"/>
    <w:rsid w:val="005476B1"/>
    <w:rsid w:val="005532BD"/>
    <w:rsid w:val="00556B53"/>
    <w:rsid w:val="00560D58"/>
    <w:rsid w:val="00562DDC"/>
    <w:rsid w:val="00570794"/>
    <w:rsid w:val="00582E6D"/>
    <w:rsid w:val="00583315"/>
    <w:rsid w:val="005920F2"/>
    <w:rsid w:val="00595368"/>
    <w:rsid w:val="005A217E"/>
    <w:rsid w:val="005A219A"/>
    <w:rsid w:val="005B5444"/>
    <w:rsid w:val="005B7105"/>
    <w:rsid w:val="005B7552"/>
    <w:rsid w:val="005C1D7C"/>
    <w:rsid w:val="005D07BE"/>
    <w:rsid w:val="005D6520"/>
    <w:rsid w:val="005E72FA"/>
    <w:rsid w:val="005F0B45"/>
    <w:rsid w:val="005F1B36"/>
    <w:rsid w:val="005F2B89"/>
    <w:rsid w:val="00600D82"/>
    <w:rsid w:val="00607737"/>
    <w:rsid w:val="0061012C"/>
    <w:rsid w:val="00611244"/>
    <w:rsid w:val="00612570"/>
    <w:rsid w:val="00620DA1"/>
    <w:rsid w:val="0062648D"/>
    <w:rsid w:val="00627582"/>
    <w:rsid w:val="006406D6"/>
    <w:rsid w:val="006431F8"/>
    <w:rsid w:val="00643F39"/>
    <w:rsid w:val="00646364"/>
    <w:rsid w:val="00654B2F"/>
    <w:rsid w:val="00660682"/>
    <w:rsid w:val="00660A3A"/>
    <w:rsid w:val="006678AD"/>
    <w:rsid w:val="00670602"/>
    <w:rsid w:val="006747B1"/>
    <w:rsid w:val="00684536"/>
    <w:rsid w:val="00685F1B"/>
    <w:rsid w:val="006922A9"/>
    <w:rsid w:val="006927DD"/>
    <w:rsid w:val="00692866"/>
    <w:rsid w:val="006A7325"/>
    <w:rsid w:val="006A751A"/>
    <w:rsid w:val="006B02DE"/>
    <w:rsid w:val="006B511E"/>
    <w:rsid w:val="006B5300"/>
    <w:rsid w:val="006B6BF8"/>
    <w:rsid w:val="006C10D5"/>
    <w:rsid w:val="006C3C30"/>
    <w:rsid w:val="006C6B2D"/>
    <w:rsid w:val="006D4ACD"/>
    <w:rsid w:val="006E3779"/>
    <w:rsid w:val="006E7382"/>
    <w:rsid w:val="006F112C"/>
    <w:rsid w:val="006F226C"/>
    <w:rsid w:val="006F5BCA"/>
    <w:rsid w:val="00703CF1"/>
    <w:rsid w:val="00705A94"/>
    <w:rsid w:val="007066A8"/>
    <w:rsid w:val="007078D8"/>
    <w:rsid w:val="0071678A"/>
    <w:rsid w:val="007233E3"/>
    <w:rsid w:val="007248E9"/>
    <w:rsid w:val="00725093"/>
    <w:rsid w:val="00731D72"/>
    <w:rsid w:val="00733528"/>
    <w:rsid w:val="007346D3"/>
    <w:rsid w:val="00740CEC"/>
    <w:rsid w:val="0074342A"/>
    <w:rsid w:val="0074640E"/>
    <w:rsid w:val="007503A9"/>
    <w:rsid w:val="007540CB"/>
    <w:rsid w:val="007568CD"/>
    <w:rsid w:val="00760003"/>
    <w:rsid w:val="0076169B"/>
    <w:rsid w:val="00763113"/>
    <w:rsid w:val="007656BE"/>
    <w:rsid w:val="00766129"/>
    <w:rsid w:val="0077269D"/>
    <w:rsid w:val="00774DBE"/>
    <w:rsid w:val="00783998"/>
    <w:rsid w:val="00784162"/>
    <w:rsid w:val="00786B54"/>
    <w:rsid w:val="00786ED1"/>
    <w:rsid w:val="00787E48"/>
    <w:rsid w:val="007914BE"/>
    <w:rsid w:val="00796797"/>
    <w:rsid w:val="007A15CE"/>
    <w:rsid w:val="007A4A38"/>
    <w:rsid w:val="007B4493"/>
    <w:rsid w:val="007C31F3"/>
    <w:rsid w:val="007D27A3"/>
    <w:rsid w:val="007E2A49"/>
    <w:rsid w:val="007E519B"/>
    <w:rsid w:val="007E6F01"/>
    <w:rsid w:val="007F392C"/>
    <w:rsid w:val="007F3C90"/>
    <w:rsid w:val="0080127D"/>
    <w:rsid w:val="00802AE6"/>
    <w:rsid w:val="00806B4D"/>
    <w:rsid w:val="008158DA"/>
    <w:rsid w:val="00817D59"/>
    <w:rsid w:val="00822591"/>
    <w:rsid w:val="00824AD6"/>
    <w:rsid w:val="008274A4"/>
    <w:rsid w:val="00834AD5"/>
    <w:rsid w:val="00840E68"/>
    <w:rsid w:val="00842FF2"/>
    <w:rsid w:val="00844B58"/>
    <w:rsid w:val="00847201"/>
    <w:rsid w:val="008476A8"/>
    <w:rsid w:val="0085068A"/>
    <w:rsid w:val="00850F60"/>
    <w:rsid w:val="00854C5F"/>
    <w:rsid w:val="008565E1"/>
    <w:rsid w:val="00856FF5"/>
    <w:rsid w:val="008622F7"/>
    <w:rsid w:val="008649CD"/>
    <w:rsid w:val="0086639B"/>
    <w:rsid w:val="008827E6"/>
    <w:rsid w:val="00887FF0"/>
    <w:rsid w:val="00890502"/>
    <w:rsid w:val="008B1636"/>
    <w:rsid w:val="008B18E9"/>
    <w:rsid w:val="008B1D13"/>
    <w:rsid w:val="008B3901"/>
    <w:rsid w:val="008C053F"/>
    <w:rsid w:val="008D06A3"/>
    <w:rsid w:val="008D121A"/>
    <w:rsid w:val="008D1E7B"/>
    <w:rsid w:val="008D33BB"/>
    <w:rsid w:val="008D69E6"/>
    <w:rsid w:val="008E017B"/>
    <w:rsid w:val="008E12A7"/>
    <w:rsid w:val="008E59C3"/>
    <w:rsid w:val="008E6AA6"/>
    <w:rsid w:val="008F2BFF"/>
    <w:rsid w:val="00911034"/>
    <w:rsid w:val="0091296B"/>
    <w:rsid w:val="00923DC4"/>
    <w:rsid w:val="00926C5D"/>
    <w:rsid w:val="009316B2"/>
    <w:rsid w:val="00932824"/>
    <w:rsid w:val="009404F7"/>
    <w:rsid w:val="00941A3F"/>
    <w:rsid w:val="00945468"/>
    <w:rsid w:val="0095214F"/>
    <w:rsid w:val="00952C54"/>
    <w:rsid w:val="00960C4F"/>
    <w:rsid w:val="00960F6B"/>
    <w:rsid w:val="00961089"/>
    <w:rsid w:val="00961F1C"/>
    <w:rsid w:val="0096682E"/>
    <w:rsid w:val="00966C19"/>
    <w:rsid w:val="00966DCC"/>
    <w:rsid w:val="00971FB8"/>
    <w:rsid w:val="009720AD"/>
    <w:rsid w:val="00974B64"/>
    <w:rsid w:val="00983F11"/>
    <w:rsid w:val="00992742"/>
    <w:rsid w:val="00994E6C"/>
    <w:rsid w:val="00996311"/>
    <w:rsid w:val="009C3EA9"/>
    <w:rsid w:val="009D43CD"/>
    <w:rsid w:val="009E1E12"/>
    <w:rsid w:val="009F18C7"/>
    <w:rsid w:val="009F3251"/>
    <w:rsid w:val="009F5671"/>
    <w:rsid w:val="00A010A8"/>
    <w:rsid w:val="00A03D14"/>
    <w:rsid w:val="00A07AA8"/>
    <w:rsid w:val="00A07C10"/>
    <w:rsid w:val="00A30CA7"/>
    <w:rsid w:val="00A33A72"/>
    <w:rsid w:val="00A33C96"/>
    <w:rsid w:val="00A41F07"/>
    <w:rsid w:val="00A477E1"/>
    <w:rsid w:val="00A51360"/>
    <w:rsid w:val="00A52D99"/>
    <w:rsid w:val="00A5658D"/>
    <w:rsid w:val="00A56B08"/>
    <w:rsid w:val="00A57F4F"/>
    <w:rsid w:val="00A672D2"/>
    <w:rsid w:val="00A70A76"/>
    <w:rsid w:val="00A7524A"/>
    <w:rsid w:val="00A76CE1"/>
    <w:rsid w:val="00A83DC8"/>
    <w:rsid w:val="00A92372"/>
    <w:rsid w:val="00A9539C"/>
    <w:rsid w:val="00AA1271"/>
    <w:rsid w:val="00AA77AB"/>
    <w:rsid w:val="00AA7A03"/>
    <w:rsid w:val="00AB3B6E"/>
    <w:rsid w:val="00AB420E"/>
    <w:rsid w:val="00AB6414"/>
    <w:rsid w:val="00AF63F1"/>
    <w:rsid w:val="00B020F7"/>
    <w:rsid w:val="00B03965"/>
    <w:rsid w:val="00B06440"/>
    <w:rsid w:val="00B07D92"/>
    <w:rsid w:val="00B10E8F"/>
    <w:rsid w:val="00B13B26"/>
    <w:rsid w:val="00B17E28"/>
    <w:rsid w:val="00B22135"/>
    <w:rsid w:val="00B2277F"/>
    <w:rsid w:val="00B23F9A"/>
    <w:rsid w:val="00B277A7"/>
    <w:rsid w:val="00B36575"/>
    <w:rsid w:val="00B370DD"/>
    <w:rsid w:val="00B44106"/>
    <w:rsid w:val="00B44B1C"/>
    <w:rsid w:val="00B47FC1"/>
    <w:rsid w:val="00B5374E"/>
    <w:rsid w:val="00B55B6F"/>
    <w:rsid w:val="00B63213"/>
    <w:rsid w:val="00B76635"/>
    <w:rsid w:val="00B80BFA"/>
    <w:rsid w:val="00B921DB"/>
    <w:rsid w:val="00B92964"/>
    <w:rsid w:val="00B93C1A"/>
    <w:rsid w:val="00BA1A80"/>
    <w:rsid w:val="00BA4915"/>
    <w:rsid w:val="00BA4AFD"/>
    <w:rsid w:val="00BA7BE2"/>
    <w:rsid w:val="00BB238A"/>
    <w:rsid w:val="00BB2B11"/>
    <w:rsid w:val="00BC2450"/>
    <w:rsid w:val="00BC531A"/>
    <w:rsid w:val="00BD56D8"/>
    <w:rsid w:val="00BF6862"/>
    <w:rsid w:val="00C04A05"/>
    <w:rsid w:val="00C04D74"/>
    <w:rsid w:val="00C13B03"/>
    <w:rsid w:val="00C13E7B"/>
    <w:rsid w:val="00C372AF"/>
    <w:rsid w:val="00C41E9D"/>
    <w:rsid w:val="00C54F6F"/>
    <w:rsid w:val="00C70959"/>
    <w:rsid w:val="00C75675"/>
    <w:rsid w:val="00C80129"/>
    <w:rsid w:val="00C81C68"/>
    <w:rsid w:val="00C8224F"/>
    <w:rsid w:val="00C84D35"/>
    <w:rsid w:val="00C868FB"/>
    <w:rsid w:val="00C90357"/>
    <w:rsid w:val="00C91706"/>
    <w:rsid w:val="00C94C26"/>
    <w:rsid w:val="00CA1561"/>
    <w:rsid w:val="00CA5077"/>
    <w:rsid w:val="00CB17E3"/>
    <w:rsid w:val="00CB4400"/>
    <w:rsid w:val="00CB6ACC"/>
    <w:rsid w:val="00CC393A"/>
    <w:rsid w:val="00CC7A21"/>
    <w:rsid w:val="00CC7B24"/>
    <w:rsid w:val="00CD1C1E"/>
    <w:rsid w:val="00CD293E"/>
    <w:rsid w:val="00CD3B62"/>
    <w:rsid w:val="00CD70F0"/>
    <w:rsid w:val="00CE13BF"/>
    <w:rsid w:val="00CE1F6D"/>
    <w:rsid w:val="00CE2AEE"/>
    <w:rsid w:val="00CE3A7D"/>
    <w:rsid w:val="00CE5801"/>
    <w:rsid w:val="00CF0E01"/>
    <w:rsid w:val="00CF382A"/>
    <w:rsid w:val="00CF4316"/>
    <w:rsid w:val="00CF4816"/>
    <w:rsid w:val="00CF718B"/>
    <w:rsid w:val="00D13CC2"/>
    <w:rsid w:val="00D15900"/>
    <w:rsid w:val="00D17030"/>
    <w:rsid w:val="00D218FC"/>
    <w:rsid w:val="00D21C29"/>
    <w:rsid w:val="00D253F0"/>
    <w:rsid w:val="00D310E6"/>
    <w:rsid w:val="00D32A4F"/>
    <w:rsid w:val="00D331CE"/>
    <w:rsid w:val="00D33279"/>
    <w:rsid w:val="00D356D1"/>
    <w:rsid w:val="00D444AC"/>
    <w:rsid w:val="00D50F64"/>
    <w:rsid w:val="00D52437"/>
    <w:rsid w:val="00D54C7E"/>
    <w:rsid w:val="00D65C03"/>
    <w:rsid w:val="00D66AC1"/>
    <w:rsid w:val="00D8035E"/>
    <w:rsid w:val="00D81428"/>
    <w:rsid w:val="00D8374C"/>
    <w:rsid w:val="00D87089"/>
    <w:rsid w:val="00D93C94"/>
    <w:rsid w:val="00DA258F"/>
    <w:rsid w:val="00DA3314"/>
    <w:rsid w:val="00DA52FD"/>
    <w:rsid w:val="00DB015A"/>
    <w:rsid w:val="00DB0630"/>
    <w:rsid w:val="00DB4771"/>
    <w:rsid w:val="00DC3A61"/>
    <w:rsid w:val="00DD00A4"/>
    <w:rsid w:val="00DD03F2"/>
    <w:rsid w:val="00DD4CF3"/>
    <w:rsid w:val="00DE0244"/>
    <w:rsid w:val="00DE6592"/>
    <w:rsid w:val="00DF38D1"/>
    <w:rsid w:val="00DF6BFD"/>
    <w:rsid w:val="00E00719"/>
    <w:rsid w:val="00E00858"/>
    <w:rsid w:val="00E00CF4"/>
    <w:rsid w:val="00E052E9"/>
    <w:rsid w:val="00E15BF6"/>
    <w:rsid w:val="00E33B03"/>
    <w:rsid w:val="00E45597"/>
    <w:rsid w:val="00E509B8"/>
    <w:rsid w:val="00E50CD3"/>
    <w:rsid w:val="00E5676A"/>
    <w:rsid w:val="00E717B6"/>
    <w:rsid w:val="00E7640D"/>
    <w:rsid w:val="00E8221B"/>
    <w:rsid w:val="00E8282C"/>
    <w:rsid w:val="00E840DB"/>
    <w:rsid w:val="00E93258"/>
    <w:rsid w:val="00EA49CC"/>
    <w:rsid w:val="00EB396F"/>
    <w:rsid w:val="00EB46A7"/>
    <w:rsid w:val="00EC16B9"/>
    <w:rsid w:val="00EC18A5"/>
    <w:rsid w:val="00EC29AE"/>
    <w:rsid w:val="00ED0428"/>
    <w:rsid w:val="00ED0BE8"/>
    <w:rsid w:val="00ED238E"/>
    <w:rsid w:val="00ED2DC4"/>
    <w:rsid w:val="00EE5199"/>
    <w:rsid w:val="00EF1DD0"/>
    <w:rsid w:val="00EF263A"/>
    <w:rsid w:val="00F06D3D"/>
    <w:rsid w:val="00F07D55"/>
    <w:rsid w:val="00F1321F"/>
    <w:rsid w:val="00F232D0"/>
    <w:rsid w:val="00F24DF5"/>
    <w:rsid w:val="00F25A73"/>
    <w:rsid w:val="00F348E0"/>
    <w:rsid w:val="00F36A00"/>
    <w:rsid w:val="00F40373"/>
    <w:rsid w:val="00F416BD"/>
    <w:rsid w:val="00F42BE0"/>
    <w:rsid w:val="00F5105F"/>
    <w:rsid w:val="00F51BDB"/>
    <w:rsid w:val="00F52AD8"/>
    <w:rsid w:val="00F54EAA"/>
    <w:rsid w:val="00F5648F"/>
    <w:rsid w:val="00F56760"/>
    <w:rsid w:val="00F56A2D"/>
    <w:rsid w:val="00F6194B"/>
    <w:rsid w:val="00F66BBA"/>
    <w:rsid w:val="00F72AED"/>
    <w:rsid w:val="00F81018"/>
    <w:rsid w:val="00F86F0F"/>
    <w:rsid w:val="00F90365"/>
    <w:rsid w:val="00F9052B"/>
    <w:rsid w:val="00F9060B"/>
    <w:rsid w:val="00F93B51"/>
    <w:rsid w:val="00F96420"/>
    <w:rsid w:val="00FA0623"/>
    <w:rsid w:val="00FA68C5"/>
    <w:rsid w:val="00FA74B8"/>
    <w:rsid w:val="00FB24FF"/>
    <w:rsid w:val="00FB3CDB"/>
    <w:rsid w:val="00FC2D69"/>
    <w:rsid w:val="00FC3673"/>
    <w:rsid w:val="00FD0C62"/>
    <w:rsid w:val="00FD2D03"/>
    <w:rsid w:val="00FD33B9"/>
    <w:rsid w:val="00FD513E"/>
    <w:rsid w:val="00FE0C30"/>
    <w:rsid w:val="00FE2212"/>
    <w:rsid w:val="00FE2958"/>
    <w:rsid w:val="00FE6CBF"/>
    <w:rsid w:val="00FF21D5"/>
    <w:rsid w:val="00FF6D2E"/>
    <w:rsid w:val="6086E74F"/>
    <w:rsid w:val="682DC989"/>
    <w:rsid w:val="6D50D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21C95"/>
  <w15:chartTrackingRefBased/>
  <w15:docId w15:val="{F9E9E7F1-0885-4623-8BC8-16182B0BB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610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39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F86F0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F0E01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6108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1">
    <w:name w:val="Table Grid1"/>
    <w:basedOn w:val="TableNormal"/>
    <w:uiPriority w:val="59"/>
    <w:rsid w:val="00DF6BFD"/>
    <w:pPr>
      <w:spacing w:after="0" w:line="240" w:lineRule="auto"/>
    </w:pPr>
    <w:rPr>
      <w:rFonts w:eastAsiaTheme="minorHAnsi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4B2F"/>
    <w:pPr>
      <w:spacing w:after="0" w:line="240" w:lineRule="auto"/>
    </w:pPr>
  </w:style>
  <w:style w:type="character" w:customStyle="1" w:styleId="mn">
    <w:name w:val="mn"/>
    <w:basedOn w:val="DefaultParagraphFont"/>
    <w:rsid w:val="00A57F4F"/>
  </w:style>
  <w:style w:type="character" w:customStyle="1" w:styleId="mi">
    <w:name w:val="mi"/>
    <w:basedOn w:val="DefaultParagraphFont"/>
    <w:rsid w:val="00A57F4F"/>
  </w:style>
  <w:style w:type="character" w:customStyle="1" w:styleId="mo">
    <w:name w:val="mo"/>
    <w:basedOn w:val="DefaultParagraphFont"/>
    <w:rsid w:val="00A57F4F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57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A25A-D163-4B2D-A0D7-18F0AB66E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ldy@binus.edu;jonathan.adrian@binus.edu;arinaldy@binus.edu</dc:creator>
  <cp:keywords/>
  <cp:lastModifiedBy>Kevin Christian</cp:lastModifiedBy>
  <cp:revision>507</cp:revision>
  <cp:lastPrinted>2016-10-26T06:26:00Z</cp:lastPrinted>
  <dcterms:created xsi:type="dcterms:W3CDTF">2016-10-26T04:33:00Z</dcterms:created>
  <dcterms:modified xsi:type="dcterms:W3CDTF">2023-08-22T07:18:00Z</dcterms:modified>
</cp:coreProperties>
</file>